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19D9A" w14:textId="4E0C65B3" w:rsidR="00A15700" w:rsidRDefault="004000AD" w:rsidP="00A15700">
      <w:bookmarkStart w:id="0" w:name="_GoBack"/>
      <w:bookmarkEnd w:id="0"/>
      <w:r>
        <w:t>HSU weights from studies identified in SLR</w:t>
      </w:r>
    </w:p>
    <w:p w14:paraId="2DC7F909" w14:textId="77777777" w:rsidR="00A15700" w:rsidRDefault="00A15700" w:rsidP="00A15700"/>
    <w:tbl>
      <w:tblPr>
        <w:tblW w:w="0" w:type="auto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748"/>
        <w:gridCol w:w="3562"/>
        <w:gridCol w:w="3780"/>
        <w:gridCol w:w="3505"/>
      </w:tblGrid>
      <w:tr w:rsidR="00A15700" w:rsidRPr="003963D7" w14:paraId="48974A2C" w14:textId="77777777" w:rsidTr="00396361">
        <w:trPr>
          <w:trHeight w:val="630"/>
        </w:trPr>
        <w:tc>
          <w:tcPr>
            <w:tcW w:w="0" w:type="auto"/>
            <w:shd w:val="clear" w:color="auto" w:fill="D0CECE" w:themeFill="background2" w:themeFillShade="E6"/>
            <w:vAlign w:val="center"/>
            <w:hideMark/>
          </w:tcPr>
          <w:p w14:paraId="6BA98ACF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  <w:t>Author (Year)</w:t>
            </w:r>
          </w:p>
        </w:tc>
        <w:tc>
          <w:tcPr>
            <w:tcW w:w="3562" w:type="dxa"/>
            <w:shd w:val="clear" w:color="auto" w:fill="D0CECE" w:themeFill="background2" w:themeFillShade="E6"/>
            <w:vAlign w:val="center"/>
            <w:hideMark/>
          </w:tcPr>
          <w:p w14:paraId="623F1E69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  <w:t>HRQL Elicitation &amp;</w:t>
            </w:r>
            <w:r w:rsidRPr="003963D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  <w:br/>
              <w:t>scoring</w:t>
            </w:r>
          </w:p>
        </w:tc>
        <w:tc>
          <w:tcPr>
            <w:tcW w:w="3780" w:type="dxa"/>
            <w:shd w:val="clear" w:color="auto" w:fill="D0CECE" w:themeFill="background2" w:themeFillShade="E6"/>
            <w:vAlign w:val="center"/>
            <w:hideMark/>
          </w:tcPr>
          <w:p w14:paraId="2A7E7BAF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  <w:t>Groups</w:t>
            </w:r>
          </w:p>
        </w:tc>
        <w:tc>
          <w:tcPr>
            <w:tcW w:w="3505" w:type="dxa"/>
            <w:shd w:val="clear" w:color="auto" w:fill="D0CECE" w:themeFill="background2" w:themeFillShade="E6"/>
            <w:vAlign w:val="center"/>
            <w:hideMark/>
          </w:tcPr>
          <w:p w14:paraId="515BC4BC" w14:textId="77777777" w:rsidR="00A15700" w:rsidRPr="003963D7" w:rsidRDefault="00A15700" w:rsidP="003963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  <w:t>Utility, Mean (</w:t>
            </w:r>
            <w:proofErr w:type="gramStart"/>
            <w:r w:rsidRPr="003963D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  <w:t>SD)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GB"/>
              </w:rPr>
              <w:t xml:space="preserve">  n</w:t>
            </w:r>
            <w:proofErr w:type="gramEnd"/>
          </w:p>
        </w:tc>
      </w:tr>
      <w:tr w:rsidR="00A15700" w:rsidRPr="003963D7" w14:paraId="7A9AD346" w14:textId="77777777" w:rsidTr="00396361">
        <w:trPr>
          <w:trHeight w:val="1222"/>
        </w:trPr>
        <w:tc>
          <w:tcPr>
            <w:tcW w:w="0" w:type="auto"/>
            <w:shd w:val="clear" w:color="auto" w:fill="auto"/>
            <w:vAlign w:val="center"/>
            <w:hideMark/>
          </w:tcPr>
          <w:p w14:paraId="6F0546B5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Blakeman (2014)</w:t>
            </w:r>
          </w:p>
        </w:tc>
        <w:tc>
          <w:tcPr>
            <w:tcW w:w="3562" w:type="dxa"/>
            <w:shd w:val="clear" w:color="auto" w:fill="auto"/>
            <w:vAlign w:val="center"/>
            <w:hideMark/>
          </w:tcPr>
          <w:p w14:paraId="38768DF5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TTO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 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Assume Dolan UK weights</w:t>
            </w:r>
          </w:p>
        </w:tc>
        <w:tc>
          <w:tcPr>
            <w:tcW w:w="3780" w:type="dxa"/>
            <w:shd w:val="clear" w:color="auto" w:fill="auto"/>
            <w:vAlign w:val="center"/>
            <w:hideMark/>
          </w:tcPr>
          <w:p w14:paraId="3730C1C0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CKD Stage 3 (Placebo) at baseline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CKD Stage 3 (Placebo) at 6 months</w:t>
            </w:r>
          </w:p>
        </w:tc>
        <w:tc>
          <w:tcPr>
            <w:tcW w:w="3505" w:type="dxa"/>
            <w:shd w:val="clear" w:color="auto" w:fill="auto"/>
            <w:vAlign w:val="center"/>
            <w:hideMark/>
          </w:tcPr>
          <w:p w14:paraId="6485C31B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67 (0.30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7 (0.29)</w:t>
            </w:r>
          </w:p>
        </w:tc>
      </w:tr>
      <w:tr w:rsidR="00A15700" w:rsidRPr="003963D7" w14:paraId="377BD6E2" w14:textId="77777777" w:rsidTr="00396361">
        <w:trPr>
          <w:trHeight w:val="4843"/>
        </w:trPr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20A816EC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Briggs (2016)</w:t>
            </w:r>
          </w:p>
        </w:tc>
        <w:tc>
          <w:tcPr>
            <w:tcW w:w="3562" w:type="dxa"/>
            <w:shd w:val="clear" w:color="auto" w:fill="F2F2F2" w:themeFill="background1" w:themeFillShade="F2"/>
            <w:vAlign w:val="center"/>
            <w:hideMark/>
          </w:tcPr>
          <w:p w14:paraId="6B842430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TTO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Dolan UK weights</w:t>
            </w:r>
          </w:p>
        </w:tc>
        <w:tc>
          <w:tcPr>
            <w:tcW w:w="3780" w:type="dxa"/>
            <w:shd w:val="clear" w:color="auto" w:fill="F2F2F2" w:themeFill="background1" w:themeFillShade="F2"/>
            <w:vAlign w:val="center"/>
            <w:hideMark/>
          </w:tcPr>
          <w:p w14:paraId="476D3814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1956E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GB"/>
              </w:rPr>
              <w:t>Myocardial infarction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ort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1956E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GB"/>
              </w:rPr>
              <w:t>Hospitalisation for unstable angina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ort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1956E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GB"/>
              </w:rPr>
              <w:t>Heart failure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ort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1956E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GB"/>
              </w:rPr>
              <w:t>Peripheral vascular even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ort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1956E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GB"/>
              </w:rPr>
              <w:t>Stroke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ort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1956E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GB"/>
              </w:rPr>
              <w:t>Bone fracture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ort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1956E8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GB"/>
              </w:rPr>
              <w:t>Parathyroidectomy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ort term effec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effect</w:t>
            </w:r>
          </w:p>
        </w:tc>
        <w:tc>
          <w:tcPr>
            <w:tcW w:w="3505" w:type="dxa"/>
            <w:shd w:val="clear" w:color="auto" w:fill="F2F2F2" w:themeFill="background1" w:themeFillShade="F2"/>
            <w:vAlign w:val="center"/>
            <w:hideMark/>
          </w:tcPr>
          <w:p w14:paraId="440D2DCF" w14:textId="77777777" w:rsidR="00A15700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Disutilities</w:t>
            </w:r>
            <w:proofErr w:type="spell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: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</w:p>
          <w:p w14:paraId="48A3302C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-0.12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1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1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0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1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1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3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2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2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1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3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12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06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01</w:t>
            </w:r>
          </w:p>
        </w:tc>
      </w:tr>
      <w:tr w:rsidR="00A15700" w:rsidRPr="003963D7" w14:paraId="7AFAD100" w14:textId="77777777" w:rsidTr="002D78B9">
        <w:trPr>
          <w:trHeight w:val="1628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EF8035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Davison (2008)</w:t>
            </w:r>
          </w:p>
        </w:tc>
        <w:tc>
          <w:tcPr>
            <w:tcW w:w="356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163E82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UI-2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Assumed standard HUI methods (VAS &amp; SG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Canadian public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68BF1E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Pre-dialysis (n=116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Dialysis (n=62)</w:t>
            </w:r>
          </w:p>
        </w:tc>
        <w:tc>
          <w:tcPr>
            <w:tcW w:w="350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78BD16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78 (0.17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8 (0.22)</w:t>
            </w:r>
          </w:p>
        </w:tc>
      </w:tr>
      <w:tr w:rsidR="00A15700" w:rsidRPr="003963D7" w14:paraId="4B8BDD00" w14:textId="77777777" w:rsidTr="002D78B9">
        <w:trPr>
          <w:trHeight w:val="177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30EF4E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lastRenderedPageBreak/>
              <w:t>Davison (2009)</w:t>
            </w:r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593205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SF-6D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Assume standard SF-6D methods (SG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Assume UK general public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E0A384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Pre-dialysis (n=116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Dialysis (n=62)</w:t>
            </w:r>
          </w:p>
        </w:tc>
        <w:tc>
          <w:tcPr>
            <w:tcW w:w="35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EDC42D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69 (0.13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2 (0.13)</w:t>
            </w:r>
          </w:p>
        </w:tc>
      </w:tr>
      <w:tr w:rsidR="00A15700" w:rsidRPr="003963D7" w14:paraId="5934BCB9" w14:textId="77777777" w:rsidTr="002D78B9">
        <w:trPr>
          <w:trHeight w:val="192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B36BB2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Gorodetskaya</w:t>
            </w:r>
            <w:proofErr w:type="spellEnd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05)</w:t>
            </w:r>
          </w:p>
        </w:tc>
        <w:tc>
          <w:tcPr>
            <w:tcW w:w="3562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3758C4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UI-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Assumed standard HUI-3 methods (VAS &amp; SG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Assumed Canadian public</w:t>
            </w:r>
          </w:p>
        </w:tc>
        <w:tc>
          <w:tcPr>
            <w:tcW w:w="378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552D85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GFR&gt;=6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30&lt;=GFR&lt;6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15&lt;=GFR&lt;3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GFR&lt;15, ND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GFR&lt;15, 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proofErr w:type="spell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Dialysis</w:t>
            </w:r>
            <w:proofErr w:type="spell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Long term follow up stage 4/5 pt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Utility change </w:t>
            </w:r>
          </w:p>
        </w:tc>
        <w:tc>
          <w:tcPr>
            <w:tcW w:w="350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C02AC0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67 (0.31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22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7 (0.31)  n=5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55 (0.34)  n=6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54 (0.35)  n=28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54 (0.33)  n=66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54 (0.31)  n=38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-0.039 per year</w:t>
            </w:r>
          </w:p>
        </w:tc>
      </w:tr>
      <w:tr w:rsidR="00A15700" w:rsidRPr="003963D7" w14:paraId="50151BD4" w14:textId="77777777" w:rsidTr="002D78B9">
        <w:trPr>
          <w:trHeight w:val="2159"/>
        </w:trPr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5738EF28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Jardine (2017)</w:t>
            </w:r>
          </w:p>
        </w:tc>
        <w:tc>
          <w:tcPr>
            <w:tcW w:w="3562" w:type="dxa"/>
            <w:shd w:val="clear" w:color="auto" w:fill="F2F2F2" w:themeFill="background1" w:themeFillShade="F2"/>
            <w:vAlign w:val="center"/>
            <w:hideMark/>
          </w:tcPr>
          <w:p w14:paraId="3E3BA53A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NR</w:t>
            </w:r>
          </w:p>
        </w:tc>
        <w:tc>
          <w:tcPr>
            <w:tcW w:w="3780" w:type="dxa"/>
            <w:shd w:val="clear" w:color="auto" w:fill="F2F2F2" w:themeFill="background1" w:themeFillShade="F2"/>
            <w:vAlign w:val="center"/>
            <w:hideMark/>
          </w:tcPr>
          <w:p w14:paraId="113E77CB" w14:textId="63331118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Standard </w:t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aemo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: 12-18 hours per week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extended hemodialysis:24+ hours per week</w:t>
            </w:r>
          </w:p>
        </w:tc>
        <w:tc>
          <w:tcPr>
            <w:tcW w:w="3505" w:type="dxa"/>
            <w:shd w:val="clear" w:color="auto" w:fill="F2F2F2" w:themeFill="background1" w:themeFillShade="F2"/>
            <w:vAlign w:val="center"/>
            <w:hideMark/>
          </w:tcPr>
          <w:p w14:paraId="2486526E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76 (0.25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10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9 (0.23)  n=100</w:t>
            </w:r>
          </w:p>
        </w:tc>
      </w:tr>
      <w:tr w:rsidR="00A15700" w:rsidRPr="003963D7" w14:paraId="316F17C0" w14:textId="77777777" w:rsidTr="002D78B9">
        <w:trPr>
          <w:trHeight w:val="1180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4D973FF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Jesky</w:t>
            </w:r>
            <w:proofErr w:type="spellEnd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16)</w:t>
            </w:r>
          </w:p>
        </w:tc>
        <w:tc>
          <w:tcPr>
            <w:tcW w:w="3562" w:type="dxa"/>
            <w:shd w:val="clear" w:color="auto" w:fill="FFFFFF" w:themeFill="background1"/>
            <w:vAlign w:val="center"/>
            <w:hideMark/>
          </w:tcPr>
          <w:p w14:paraId="3543F1A0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Dolan 1997 UK TTO weights </w:t>
            </w:r>
          </w:p>
        </w:tc>
        <w:tc>
          <w:tcPr>
            <w:tcW w:w="3780" w:type="dxa"/>
            <w:shd w:val="clear" w:color="auto" w:fill="FFFFFF" w:themeFill="background1"/>
            <w:vAlign w:val="center"/>
            <w:hideMark/>
          </w:tcPr>
          <w:p w14:paraId="0A9967DC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Stage G1/G2: norma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tage G3a: GFR 45-59 (mild reduction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tage G3b: GFR 30-44 (moderate/severe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tage G4: GFR 15-29 (severe reduction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tage G5: GFR&lt;15 (kidney failure)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3A322981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85 (0.70, 1.0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29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0 (0.69, 1.0)  n=4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0 (0.68, 1.0)  n=17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4 (0.62, 0.85)  n=42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3 (0.62, 1.0)  n=75</w:t>
            </w:r>
          </w:p>
        </w:tc>
      </w:tr>
      <w:tr w:rsidR="00A15700" w:rsidRPr="003963D7" w14:paraId="11937FAC" w14:textId="77777777" w:rsidTr="002D78B9">
        <w:trPr>
          <w:trHeight w:val="1571"/>
        </w:trPr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0DEEEB15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Lee (2005)</w:t>
            </w:r>
          </w:p>
        </w:tc>
        <w:tc>
          <w:tcPr>
            <w:tcW w:w="3562" w:type="dxa"/>
            <w:shd w:val="clear" w:color="auto" w:fill="F2F2F2" w:themeFill="background1" w:themeFillShade="F2"/>
            <w:vAlign w:val="center"/>
            <w:hideMark/>
          </w:tcPr>
          <w:p w14:paraId="21BD3F4D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Dolan 1997 UK TTO weights </w:t>
            </w:r>
          </w:p>
        </w:tc>
        <w:tc>
          <w:tcPr>
            <w:tcW w:w="3780" w:type="dxa"/>
            <w:shd w:val="clear" w:color="auto" w:fill="F2F2F2" w:themeFill="background1" w:themeFillShade="F2"/>
            <w:vAlign w:val="center"/>
            <w:hideMark/>
          </w:tcPr>
          <w:p w14:paraId="74322910" w14:textId="509359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Peritoneal 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aemo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re-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Renal Transplant</w:t>
            </w:r>
          </w:p>
        </w:tc>
        <w:tc>
          <w:tcPr>
            <w:tcW w:w="3505" w:type="dxa"/>
            <w:shd w:val="clear" w:color="auto" w:fill="F2F2F2" w:themeFill="background1" w:themeFillShade="F2"/>
            <w:vAlign w:val="center"/>
            <w:hideMark/>
          </w:tcPr>
          <w:p w14:paraId="435E3E94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53 (0.34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74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44 (0.32)  n=9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57 (0.33)  n=3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1 (0.27)  n=204</w:t>
            </w:r>
          </w:p>
        </w:tc>
      </w:tr>
      <w:tr w:rsidR="00A15700" w:rsidRPr="003963D7" w14:paraId="7F0144E6" w14:textId="77777777" w:rsidTr="002D78B9">
        <w:trPr>
          <w:trHeight w:val="1280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62959D09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Manns</w:t>
            </w:r>
            <w:proofErr w:type="spellEnd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02)</w:t>
            </w:r>
          </w:p>
        </w:tc>
        <w:tc>
          <w:tcPr>
            <w:tcW w:w="3562" w:type="dxa"/>
            <w:shd w:val="clear" w:color="auto" w:fill="FFFFFF" w:themeFill="background1"/>
            <w:vAlign w:val="center"/>
            <w:hideMark/>
          </w:tcPr>
          <w:p w14:paraId="20B63AE9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Dolan 1997 UK TTO weights </w:t>
            </w:r>
          </w:p>
        </w:tc>
        <w:tc>
          <w:tcPr>
            <w:tcW w:w="3780" w:type="dxa"/>
            <w:shd w:val="clear" w:color="auto" w:fill="FFFFFF" w:themeFill="background1"/>
            <w:vAlign w:val="center"/>
            <w:hideMark/>
          </w:tcPr>
          <w:p w14:paraId="09FED1EB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Kt</w:t>
            </w:r>
            <w:proofErr w:type="spell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/V&lt;1.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proofErr w:type="spell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Kt</w:t>
            </w:r>
            <w:proofErr w:type="spell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/V&gt;=1.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All patients 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0FC7CC9C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4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0 95%CI (0.55, 0.64)</w:t>
            </w:r>
          </w:p>
        </w:tc>
      </w:tr>
      <w:tr w:rsidR="00A15700" w:rsidRPr="003963D7" w14:paraId="78E16F3B" w14:textId="77777777" w:rsidTr="002D78B9">
        <w:trPr>
          <w:trHeight w:val="1286"/>
        </w:trPr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6EBD2FA7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lastRenderedPageBreak/>
              <w:t>Manns</w:t>
            </w:r>
            <w:proofErr w:type="spellEnd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03)</w:t>
            </w:r>
          </w:p>
        </w:tc>
        <w:tc>
          <w:tcPr>
            <w:tcW w:w="3562" w:type="dxa"/>
            <w:shd w:val="clear" w:color="auto" w:fill="F2F2F2" w:themeFill="background1" w:themeFillShade="F2"/>
            <w:vAlign w:val="center"/>
            <w:hideMark/>
          </w:tcPr>
          <w:p w14:paraId="6AD9FC7F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Dolan 1997 UK TTO weights </w:t>
            </w:r>
          </w:p>
        </w:tc>
        <w:tc>
          <w:tcPr>
            <w:tcW w:w="3780" w:type="dxa"/>
            <w:shd w:val="clear" w:color="auto" w:fill="F2F2F2" w:themeFill="background1" w:themeFillShade="F2"/>
            <w:vAlign w:val="center"/>
            <w:hideMark/>
          </w:tcPr>
          <w:p w14:paraId="47B88474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HD Baseline 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HD after 12 month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D baseline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D after 12 months</w:t>
            </w:r>
          </w:p>
        </w:tc>
        <w:tc>
          <w:tcPr>
            <w:tcW w:w="3505" w:type="dxa"/>
            <w:shd w:val="clear" w:color="auto" w:fill="F2F2F2" w:themeFill="background1" w:themeFillShade="F2"/>
            <w:vAlign w:val="center"/>
            <w:hideMark/>
          </w:tcPr>
          <w:p w14:paraId="0CBE3AC6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Mean (std Error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5 (0.027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2 (0.030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4 (0.063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7 (0.046)</w:t>
            </w:r>
          </w:p>
        </w:tc>
      </w:tr>
      <w:tr w:rsidR="00A15700" w:rsidRPr="003963D7" w14:paraId="10077819" w14:textId="77777777" w:rsidTr="002D78B9">
        <w:trPr>
          <w:trHeight w:val="1489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7B751833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Manns</w:t>
            </w:r>
            <w:proofErr w:type="spellEnd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09)</w:t>
            </w:r>
          </w:p>
        </w:tc>
        <w:tc>
          <w:tcPr>
            <w:tcW w:w="3562" w:type="dxa"/>
            <w:shd w:val="clear" w:color="auto" w:fill="FFFFFF" w:themeFill="background1"/>
            <w:vAlign w:val="center"/>
            <w:hideMark/>
          </w:tcPr>
          <w:p w14:paraId="562E60C6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Dolan 1997 UK TTO weights </w:t>
            </w:r>
          </w:p>
        </w:tc>
        <w:tc>
          <w:tcPr>
            <w:tcW w:w="3780" w:type="dxa"/>
            <w:shd w:val="clear" w:color="auto" w:fill="FFFFFF" w:themeFill="background1"/>
            <w:vAlign w:val="center"/>
            <w:hideMark/>
          </w:tcPr>
          <w:p w14:paraId="4C437CB2" w14:textId="7EB3CDC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aemo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 patients, baseline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5413A0AA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Mean (95%CI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9 (0.63, 0.76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51</w:t>
            </w:r>
          </w:p>
        </w:tc>
      </w:tr>
      <w:tr w:rsidR="00A15700" w:rsidRPr="003963D7" w14:paraId="101C0F8A" w14:textId="77777777" w:rsidTr="002D78B9">
        <w:trPr>
          <w:trHeight w:val="1278"/>
        </w:trPr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0996FE7F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proofErr w:type="spellStart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Neri</w:t>
            </w:r>
            <w:proofErr w:type="spellEnd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 xml:space="preserve"> (2011)</w:t>
            </w:r>
          </w:p>
        </w:tc>
        <w:tc>
          <w:tcPr>
            <w:tcW w:w="3562" w:type="dxa"/>
            <w:shd w:val="clear" w:color="auto" w:fill="F2F2F2" w:themeFill="background1" w:themeFillShade="F2"/>
            <w:vAlign w:val="center"/>
            <w:hideMark/>
          </w:tcPr>
          <w:p w14:paraId="00AE1672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Shaw, et al. USA TTO weights</w:t>
            </w:r>
          </w:p>
        </w:tc>
        <w:tc>
          <w:tcPr>
            <w:tcW w:w="3780" w:type="dxa"/>
            <w:shd w:val="clear" w:color="auto" w:fill="F2F2F2" w:themeFill="background1" w:themeFillShade="F2"/>
            <w:vAlign w:val="center"/>
            <w:hideMark/>
          </w:tcPr>
          <w:p w14:paraId="319FD1C1" w14:textId="657EAB40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Post-transplant CKD stage 1-2: GFR&gt;6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ost-</w:t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transplant CKD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 stage 3: GFR 59-3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ost-</w:t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transplant CKD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 stage 4: GFR 29-1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ost-transplant   CKD stage 5: GFR &lt;15</w:t>
            </w:r>
          </w:p>
        </w:tc>
        <w:tc>
          <w:tcPr>
            <w:tcW w:w="3505" w:type="dxa"/>
            <w:shd w:val="clear" w:color="auto" w:fill="F2F2F2" w:themeFill="background1" w:themeFillShade="F2"/>
            <w:vAlign w:val="center"/>
            <w:hideMark/>
          </w:tcPr>
          <w:p w14:paraId="5B3EB7BF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88 (0.15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14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7 (0.14)  n=172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7 (0.10)  n=5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2  (0.12)  n=19</w:t>
            </w:r>
          </w:p>
        </w:tc>
      </w:tr>
      <w:tr w:rsidR="00A15700" w:rsidRPr="003963D7" w14:paraId="1A533E28" w14:textId="77777777" w:rsidTr="002D78B9">
        <w:trPr>
          <w:trHeight w:val="1460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1F8CE791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Ortega (2007)</w:t>
            </w:r>
          </w:p>
        </w:tc>
        <w:tc>
          <w:tcPr>
            <w:tcW w:w="3562" w:type="dxa"/>
            <w:shd w:val="clear" w:color="auto" w:fill="FFFFFF" w:themeFill="background1"/>
            <w:vAlign w:val="center"/>
            <w:hideMark/>
          </w:tcPr>
          <w:p w14:paraId="7B9C759F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TTO weights, possibly Spanish, report is ambiguous</w:t>
            </w:r>
          </w:p>
        </w:tc>
        <w:tc>
          <w:tcPr>
            <w:tcW w:w="3780" w:type="dxa"/>
            <w:shd w:val="clear" w:color="auto" w:fill="FFFFFF" w:themeFill="background1"/>
            <w:vAlign w:val="center"/>
            <w:hideMark/>
          </w:tcPr>
          <w:p w14:paraId="3C594DB2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Pre-transplant (ESRD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3 months post-transplan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6 months post-transplant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12 months post-transplant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49068619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74 (0.21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1 (0.19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1.0 (0)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2 (0.20)</w:t>
            </w:r>
          </w:p>
        </w:tc>
      </w:tr>
      <w:tr w:rsidR="00A15700" w:rsidRPr="003963D7" w14:paraId="6E355995" w14:textId="77777777" w:rsidTr="002D78B9">
        <w:trPr>
          <w:trHeight w:val="1306"/>
        </w:trPr>
        <w:tc>
          <w:tcPr>
            <w:tcW w:w="0" w:type="auto"/>
            <w:shd w:val="clear" w:color="auto" w:fill="F2F2F2" w:themeFill="background1" w:themeFillShade="F2"/>
            <w:vAlign w:val="center"/>
            <w:hideMark/>
          </w:tcPr>
          <w:p w14:paraId="06844C8B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Ortega (2009)</w:t>
            </w:r>
          </w:p>
        </w:tc>
        <w:tc>
          <w:tcPr>
            <w:tcW w:w="3562" w:type="dxa"/>
            <w:shd w:val="clear" w:color="auto" w:fill="F2F2F2" w:themeFill="background1" w:themeFillShade="F2"/>
            <w:vAlign w:val="center"/>
            <w:hideMark/>
          </w:tcPr>
          <w:p w14:paraId="1C7912F7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EQ-5D-3L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TTO weights, possibly Spanish, report is ambiguous</w:t>
            </w:r>
          </w:p>
        </w:tc>
        <w:tc>
          <w:tcPr>
            <w:tcW w:w="3780" w:type="dxa"/>
            <w:shd w:val="clear" w:color="auto" w:fill="F2F2F2" w:themeFill="background1" w:themeFillShade="F2"/>
            <w:vAlign w:val="center"/>
            <w:hideMark/>
          </w:tcPr>
          <w:p w14:paraId="6BD9567C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Pre-transplantation &lt;60yr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re-transplantation &gt; 60yr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ost transplantation &lt;60yr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Post transplantation &gt;60yrs</w:t>
            </w:r>
          </w:p>
        </w:tc>
        <w:tc>
          <w:tcPr>
            <w:tcW w:w="3505" w:type="dxa"/>
            <w:shd w:val="clear" w:color="auto" w:fill="F2F2F2" w:themeFill="background1" w:themeFillShade="F2"/>
            <w:vAlign w:val="center"/>
            <w:hideMark/>
          </w:tcPr>
          <w:p w14:paraId="0BD7BB33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6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8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4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86</w:t>
            </w:r>
          </w:p>
        </w:tc>
      </w:tr>
      <w:tr w:rsidR="00A15700" w:rsidRPr="003963D7" w14:paraId="322ADE22" w14:textId="77777777" w:rsidTr="002D78B9">
        <w:trPr>
          <w:trHeight w:val="1628"/>
        </w:trPr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0FBAA2F7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Ortega (2013)</w:t>
            </w:r>
          </w:p>
        </w:tc>
        <w:tc>
          <w:tcPr>
            <w:tcW w:w="3562" w:type="dxa"/>
            <w:shd w:val="clear" w:color="auto" w:fill="FFFFFF" w:themeFill="background1"/>
            <w:vAlign w:val="center"/>
            <w:hideMark/>
          </w:tcPr>
          <w:p w14:paraId="060A9EB2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SF-6D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UK standard gamble weights</w:t>
            </w:r>
          </w:p>
        </w:tc>
        <w:tc>
          <w:tcPr>
            <w:tcW w:w="3780" w:type="dxa"/>
            <w:shd w:val="clear" w:color="auto" w:fill="FFFFFF" w:themeFill="background1"/>
            <w:vAlign w:val="center"/>
            <w:hideMark/>
          </w:tcPr>
          <w:p w14:paraId="6076D8A5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Graft clinical evaluation: Very good - good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Average - bad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4A6224CE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78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170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61  n=24</w:t>
            </w:r>
          </w:p>
        </w:tc>
      </w:tr>
      <w:tr w:rsidR="00A15700" w:rsidRPr="003963D7" w14:paraId="2CF3625E" w14:textId="77777777" w:rsidTr="002D78B9">
        <w:trPr>
          <w:trHeight w:val="122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1989C63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Pan (2018)</w:t>
            </w:r>
          </w:p>
        </w:tc>
        <w:tc>
          <w:tcPr>
            <w:tcW w:w="356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6B45A3B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SF-6D  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Hong Kong population weights, standard gamble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F6623A" w14:textId="77777777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Total sample</w:t>
            </w:r>
          </w:p>
        </w:tc>
        <w:tc>
          <w:tcPr>
            <w:tcW w:w="350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A2307E9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75 (0.11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315</w:t>
            </w:r>
          </w:p>
        </w:tc>
      </w:tr>
      <w:tr w:rsidR="00A15700" w:rsidRPr="003963D7" w14:paraId="5781A320" w14:textId="77777777" w:rsidTr="00030567">
        <w:trPr>
          <w:trHeight w:val="1096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69F52F" w14:textId="77777777" w:rsidR="00A15700" w:rsidRPr="003963D7" w:rsidRDefault="00A15700" w:rsidP="00396361">
            <w:pP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lastRenderedPageBreak/>
              <w:t>Wong (</w:t>
            </w:r>
            <w:proofErr w:type="gramStart"/>
            <w:r w:rsidRPr="003963D7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2019)a</w:t>
            </w:r>
            <w:proofErr w:type="gramEnd"/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7EFEF82" w14:textId="77777777" w:rsidR="00A15700" w:rsidRPr="003963D7" w:rsidRDefault="00A15700" w:rsidP="003963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SF-6D  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Hong Kong population weights, standard gamble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C40320" w14:textId="6990846B" w:rsidR="00A15700" w:rsidRPr="003963D7" w:rsidRDefault="00A15700" w:rsidP="00396361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Peritoneal 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Hospital </w:t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aemo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Home </w:t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aemodialysis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 xml:space="preserve">Community </w:t>
            </w:r>
            <w:r w:rsidR="00030567"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haemodialysis</w:t>
            </w:r>
          </w:p>
        </w:tc>
        <w:tc>
          <w:tcPr>
            <w:tcW w:w="35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B8C59A" w14:textId="77777777" w:rsidR="00A15700" w:rsidRPr="003963D7" w:rsidRDefault="00A15700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0.78 (0.11</w:t>
            </w:r>
            <w:proofErr w:type="gramStart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)  n</w:t>
            </w:r>
            <w:proofErr w:type="gramEnd"/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=103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3 (0.11)  n=135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8 (0.09)  n=41</w:t>
            </w:r>
            <w:r w:rsidRPr="003963D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br/>
              <w:t>0.79 (0.11)  n=118</w:t>
            </w:r>
          </w:p>
        </w:tc>
      </w:tr>
      <w:tr w:rsidR="00030567" w:rsidRPr="003963D7" w14:paraId="7C510CFB" w14:textId="77777777" w:rsidTr="001E6C53">
        <w:trPr>
          <w:trHeight w:val="1096"/>
        </w:trPr>
        <w:tc>
          <w:tcPr>
            <w:tcW w:w="12595" w:type="dxa"/>
            <w:gridSpan w:val="4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3240D5A6" w14:textId="7454B908" w:rsidR="00030567" w:rsidRPr="003963D7" w:rsidRDefault="00030567" w:rsidP="00396361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844F2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Abbreviations: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 CKD, chronic kidney disease</w:t>
            </w:r>
            <w:r>
              <w:rPr>
                <w:noProof/>
                <w:sz w:val="18"/>
                <w:szCs w:val="18"/>
              </w:rPr>
              <w:t>;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 ESRD, end-stage renal disease; </w:t>
            </w:r>
            <w:r w:rsidRPr="00844F2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 xml:space="preserve">GFR, glomerular filtration rate; HRQOL, health-related quality of life; HUI, Health Utilities Index; NR, not reported; SD, standard deviation; SF-6D, </w:t>
            </w:r>
            <w:r w:rsidRPr="009E001C">
              <w:rPr>
                <w:noProof/>
                <w:sz w:val="18"/>
                <w:szCs w:val="18"/>
              </w:rPr>
              <w:t>Short Form questionnaire-6 Dimensions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; SG, standard gamble;  TTO, time trade-off ; VAS, visual analogue scale</w:t>
            </w:r>
          </w:p>
        </w:tc>
      </w:tr>
    </w:tbl>
    <w:p w14:paraId="2738C4CA" w14:textId="77777777" w:rsidR="00A15700" w:rsidRDefault="00A15700" w:rsidP="00A15700"/>
    <w:p w14:paraId="47E23699" w14:textId="77777777" w:rsidR="00A15700" w:rsidRDefault="00A15700" w:rsidP="00A15700"/>
    <w:p w14:paraId="4C5574C8" w14:textId="77777777" w:rsidR="00A15700" w:rsidRDefault="00A15700" w:rsidP="00A15700"/>
    <w:p w14:paraId="5D3230C0" w14:textId="77777777" w:rsidR="00015D05" w:rsidRDefault="002865F6"/>
    <w:sectPr w:rsidR="00015D05" w:rsidSect="003963D7"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DAxNjW1sDA1sTBU0lEKTi0uzszPAykwrAUA2J04miwAAAA="/>
  </w:docVars>
  <w:rsids>
    <w:rsidRoot w:val="00A15700"/>
    <w:rsid w:val="00030567"/>
    <w:rsid w:val="002865F6"/>
    <w:rsid w:val="002D78B9"/>
    <w:rsid w:val="004000AD"/>
    <w:rsid w:val="00537028"/>
    <w:rsid w:val="00972A22"/>
    <w:rsid w:val="00A15700"/>
    <w:rsid w:val="00BE440F"/>
    <w:rsid w:val="00CB5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27ACB"/>
  <w15:chartTrackingRefBased/>
  <w15:docId w15:val="{615A01F2-92DB-45F6-862E-D815C6B07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5700"/>
    <w:pPr>
      <w:spacing w:after="0" w:line="240" w:lineRule="auto"/>
    </w:pPr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02</Words>
  <Characters>3436</Characters>
  <Application>Microsoft Office Word</Application>
  <DocSecurity>0</DocSecurity>
  <Lines>28</Lines>
  <Paragraphs>8</Paragraphs>
  <ScaleCrop>false</ScaleCrop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ie Cooper</dc:creator>
  <cp:keywords/>
  <dc:description/>
  <cp:lastModifiedBy>Garcia Sanchez, Juan Jose</cp:lastModifiedBy>
  <cp:revision>5</cp:revision>
  <dcterms:created xsi:type="dcterms:W3CDTF">2020-02-07T20:05:00Z</dcterms:created>
  <dcterms:modified xsi:type="dcterms:W3CDTF">2020-04-27T19:15:00Z</dcterms:modified>
</cp:coreProperties>
</file>